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B670B2" w14:textId="41A26968" w:rsidR="00B001FC" w:rsidRPr="00FB32A6" w:rsidRDefault="008117CA">
      <w:pPr>
        <w:rPr>
          <w:rFonts w:ascii="宋体" w:eastAsia="宋体" w:hAnsi="宋体" w:cs="Times New Roman"/>
          <w:sz w:val="24"/>
          <w:szCs w:val="24"/>
        </w:rPr>
      </w:pPr>
      <w:r w:rsidRPr="00FB32A6">
        <w:rPr>
          <w:rFonts w:ascii="宋体" w:eastAsia="宋体" w:hAnsi="宋体" w:cs="Times New Roman"/>
          <w:sz w:val="24"/>
          <w:szCs w:val="24"/>
        </w:rPr>
        <w:t>&gt;In2099</w:t>
      </w:r>
    </w:p>
    <w:p w14:paraId="71E5C17C" w14:textId="54C153F7" w:rsidR="008117CA" w:rsidRPr="0006061A" w:rsidRDefault="008117CA">
      <w:pPr>
        <w:rPr>
          <w:rFonts w:ascii="宋体" w:eastAsia="宋体" w:hAnsi="宋体"/>
          <w:sz w:val="24"/>
          <w:szCs w:val="24"/>
        </w:rPr>
      </w:pPr>
      <w:commentRangeStart w:id="0"/>
      <w:r w:rsidRPr="00FB32A6">
        <w:rPr>
          <w:rFonts w:ascii="宋体" w:eastAsia="宋体" w:hAnsi="宋体"/>
          <w:sz w:val="24"/>
          <w:szCs w:val="24"/>
        </w:rPr>
        <w:t>TGTCATTTTCAGAAGACGACTGCAC</w:t>
      </w:r>
      <w:commentRangeEnd w:id="0"/>
      <w:r w:rsidR="00DF4668" w:rsidRPr="00FB32A6">
        <w:rPr>
          <w:rStyle w:val="a7"/>
          <w:rFonts w:ascii="宋体" w:eastAsia="宋体" w:hAnsi="宋体"/>
          <w:sz w:val="24"/>
          <w:szCs w:val="24"/>
        </w:rPr>
        <w:commentReference w:id="0"/>
      </w:r>
      <w:r w:rsidRPr="00FB32A6">
        <w:rPr>
          <w:rFonts w:ascii="宋体" w:eastAsia="宋体" w:hAnsi="宋体"/>
          <w:sz w:val="24"/>
          <w:szCs w:val="24"/>
        </w:rPr>
        <w:t>CAGTTGATTGGGCGTAATGGCTGTTGTGCAGCCAGCTCCTGACAGTTCAATATCAGAAGTGATCTGCACCAATCTCGACTATGCTCAATACTCGTGTGCACCAAAGCGAGGTGAGC</w:t>
      </w:r>
      <w:commentRangeStart w:id="1"/>
      <w:r w:rsidRPr="00FB32A6">
        <w:rPr>
          <w:rFonts w:ascii="宋体" w:eastAsia="宋体" w:hAnsi="宋体"/>
          <w:sz w:val="24"/>
          <w:szCs w:val="24"/>
        </w:rPr>
        <w:t>ATGGCGACGGACACCCCACGGATTCCAGAACAAGGCGTGGCCACTCTGCCTGATGAGGCTTGGGAGCGTGCGCGCCGTCGTGCGGAGATCATCAGTCCGTTGGCGCAGTCGGAGACGGTCGGGCACGAAGCGGCCGATATGGCGGCTCAGGCGCTGGGCTTGTCTCGGCGCCAGGTATACGTTCTGATCCGGCGTGCCCGGCAAGGCAGCGGCCTCGTGACGGATCTGGTGCCCGGCCAGTCCGGTGGAGGTAAAGGTAAGGGGCGCTTGCCGGAACCGGTCGAGCGCGTCATCCACGAGCTACTGCAAAAGCGGTTCCTGACCAAGCAGAAGCGCAGCCTAGCGGCCTTTCACCGCGAAGTCACTCAGGTGTGCAAGGCTCAAAAACTGCGAGTGCCGGCGCGCAACGCTAAGTTCAGCGGCAGTTTGTAA</w:t>
      </w:r>
      <w:commentRangeEnd w:id="1"/>
      <w:r w:rsidR="00DF4668" w:rsidRPr="00FB32A6">
        <w:rPr>
          <w:rStyle w:val="a7"/>
          <w:rFonts w:ascii="宋体" w:eastAsia="宋体" w:hAnsi="宋体"/>
          <w:sz w:val="24"/>
          <w:szCs w:val="24"/>
        </w:rPr>
        <w:commentReference w:id="1"/>
      </w:r>
      <w:r w:rsidRPr="00FB32A6">
        <w:rPr>
          <w:rFonts w:ascii="宋体" w:eastAsia="宋体" w:hAnsi="宋体"/>
          <w:sz w:val="24"/>
          <w:szCs w:val="24"/>
        </w:rPr>
        <w:t>GT</w:t>
      </w:r>
      <w:commentRangeStart w:id="2"/>
      <w:r w:rsidRPr="00FB32A6">
        <w:rPr>
          <w:rFonts w:ascii="宋体" w:eastAsia="宋体" w:hAnsi="宋体"/>
          <w:sz w:val="24"/>
          <w:szCs w:val="24"/>
        </w:rPr>
        <w:t>TGCGCGTTGTGGAATACTTTGCGAAGCAAACCACAAAAGCGCAACTTACAAACTGTCCAGCCACGTAGTGGCGTGCTGCAACGACTTGTTAGAAAT</w:t>
      </w:r>
      <w:commentRangeStart w:id="3"/>
      <w:r w:rsidRPr="00FB32A6">
        <w:rPr>
          <w:rFonts w:ascii="宋体" w:eastAsia="宋体" w:hAnsi="宋体"/>
          <w:sz w:val="24"/>
          <w:szCs w:val="24"/>
        </w:rPr>
        <w:t>TTAGTTGCTTGGTTTTGATGGTTTT</w:t>
      </w:r>
      <w:commentRangeEnd w:id="2"/>
      <w:r w:rsidR="003E50F8" w:rsidRPr="00FB32A6">
        <w:rPr>
          <w:rStyle w:val="a7"/>
          <w:rFonts w:ascii="宋体" w:eastAsia="宋体" w:hAnsi="宋体"/>
          <w:sz w:val="24"/>
          <w:szCs w:val="24"/>
        </w:rPr>
        <w:commentReference w:id="2"/>
      </w:r>
      <w:r w:rsidRPr="00FB32A6">
        <w:rPr>
          <w:rFonts w:ascii="宋体" w:eastAsia="宋体" w:hAnsi="宋体"/>
          <w:sz w:val="24"/>
          <w:szCs w:val="24"/>
        </w:rPr>
        <w:t>TTACTTTCGTTTAACCCTTTAACCGCCTGCTCTAATGTAAGTTTCAAGAGTGATGCGTCTCCAACTTCACTGTGACTTGGAACAACCAGTTTTGCCTTACCATATTTGGACTTTAATAATTTGGCGGACTTTGGCCAAGCTTCTATATTTGCGTCACCCAAATTGCCTAAACCGTACGGTTTAATAAAACAACCACCGAATAATATTTTCCTTTCAGGCAGCCAAACCACTACGTTATCTGGAGTGTGTCCCGGGCCTGGATAAAAAACTTCAATTTTATTTTTAACTAGCCAATAGTTAACTCCGCTAAATGAATTTGTGGCTTGAACCTTGCCGTCTTTTTTAAGCAGTTCATTTGTTAATTCAGATGCATACGTGGGGATAGATCGAGAATTAAGCCACTCTATTCCGCCCGTGCTGTCGCTATGAAAATGAGAGGAAATACTGCCTTTTATTTTATAGCCACGCTCCACAAACCAAGTGACTAACTTTTCAGTATCTTTAGCCGTAAATGGAGTGTCAATTAGATAAGCCTCAGCATTTACAAGAACCACCAAACCATGTTTAGGAACAACGCCCCACCCGTTAACTTCTTCAAACGAAGTATGAACATAAACGCCTTCATCAAGCTTTTCAATTTTTAAATCTGGCAAAGACTCTGCTGCGGTAGCAATGCTGCAAAACAAAAATATAAAGAATACAGATAACTTGCTCAT</w:t>
      </w:r>
      <w:commentRangeEnd w:id="3"/>
      <w:r w:rsidR="009E5B60" w:rsidRPr="00FB32A6">
        <w:rPr>
          <w:rStyle w:val="a7"/>
          <w:rFonts w:ascii="宋体" w:eastAsia="宋体" w:hAnsi="宋体"/>
          <w:sz w:val="24"/>
          <w:szCs w:val="24"/>
        </w:rPr>
        <w:commentReference w:id="3"/>
      </w:r>
      <w:r w:rsidRPr="00FB32A6">
        <w:rPr>
          <w:rFonts w:ascii="宋体" w:eastAsia="宋体" w:hAnsi="宋体"/>
          <w:sz w:val="24"/>
          <w:szCs w:val="24"/>
        </w:rPr>
        <w:t>ACTTTTCCTTTTCTAACG</w:t>
      </w:r>
      <w:commentRangeStart w:id="4"/>
      <w:r w:rsidRPr="00FB32A6">
        <w:rPr>
          <w:rFonts w:ascii="宋体" w:eastAsia="宋体" w:hAnsi="宋体"/>
          <w:sz w:val="24"/>
          <w:szCs w:val="24"/>
        </w:rPr>
        <w:t>CCTGAGTTAAGCCGACTTGCGTAGTGGAGCCAAAGCCATGGCAAGCTCTTTCTGCCATGGCTTTGGTGTAACGAAGCAAGTTCGGCTTGAACGAATTGTTAGGCACCAACGCGGCGCCCC</w:t>
      </w:r>
      <w:commentRangeStart w:id="5"/>
      <w:r w:rsidRPr="00FB32A6">
        <w:rPr>
          <w:rFonts w:ascii="宋体" w:eastAsia="宋体" w:hAnsi="宋体"/>
          <w:sz w:val="24"/>
          <w:szCs w:val="24"/>
        </w:rPr>
        <w:t>TCACAACGGTT</w:t>
      </w:r>
      <w:commentRangeEnd w:id="4"/>
      <w:r w:rsidR="00075DCE" w:rsidRPr="00FB32A6">
        <w:rPr>
          <w:rStyle w:val="a7"/>
          <w:rFonts w:ascii="宋体" w:eastAsia="宋体" w:hAnsi="宋体"/>
          <w:sz w:val="24"/>
          <w:szCs w:val="24"/>
        </w:rPr>
        <w:commentReference w:id="4"/>
      </w:r>
      <w:r w:rsidRPr="00FB32A6">
        <w:rPr>
          <w:rFonts w:ascii="宋体" w:eastAsia="宋体" w:hAnsi="宋体"/>
          <w:sz w:val="24"/>
          <w:szCs w:val="24"/>
        </w:rPr>
        <w:t>TCCGGAAGCAGCGTACTTGAGCAACCTCCGTGAATCCAGCCGCCAGGTGCGCCGAGGTGCTTGCGCTGTTGGTAAGTTGAGTGTCGGAGGCGAATTCGGTGCATCCGCGACCACGAGCCCAATGCTCGGCGGCTTTTACCAGAGCTACACCTACGCCCTGACGCCGCGCACTTGGCACAACGTACCAACCCTCCAAGAACGCAACGTTGCCGGAGTAGCACTCCTCCGCATACGGGCGGATCGAAAGCTCGGCAAACCCTAGTGCTTCTCCGTCGGGTGCTACAGCAATGAGGACAGCAGCAGGCCGGGCGACTTTTCCGGACAGAAATTCTGCGATCTCTGACTGGTGCTCTTGACATGTGCCATCTGGCCACAGCTCACAGCGCATGCTTAGCCAACTGGCCGAATCGGTAGTTTCAACAGGCCTGACGAGCGGCGAACTATCCAT</w:t>
      </w:r>
      <w:commentRangeEnd w:id="5"/>
      <w:r w:rsidR="00FE1527" w:rsidRPr="00FB32A6">
        <w:rPr>
          <w:rStyle w:val="a7"/>
          <w:rFonts w:ascii="宋体" w:eastAsia="宋体" w:hAnsi="宋体"/>
          <w:sz w:val="24"/>
          <w:szCs w:val="24"/>
        </w:rPr>
        <w:commentReference w:id="5"/>
      </w:r>
      <w:r w:rsidRPr="00FB32A6">
        <w:rPr>
          <w:rFonts w:ascii="宋体" w:eastAsia="宋体" w:hAnsi="宋体"/>
          <w:sz w:val="24"/>
          <w:szCs w:val="24"/>
        </w:rPr>
        <w:t>TGGTGCCTAACACCTGAGTTAAGCCGCGCCG</w:t>
      </w:r>
      <w:commentRangeStart w:id="6"/>
      <w:r w:rsidRPr="00FB32A6">
        <w:rPr>
          <w:rFonts w:ascii="宋体" w:eastAsia="宋体" w:hAnsi="宋体"/>
          <w:sz w:val="24"/>
          <w:szCs w:val="24"/>
        </w:rPr>
        <w:t>CGAAGCGGCGTCGGCTTGGACGAATTG</w:t>
      </w:r>
      <w:commentRangeStart w:id="7"/>
      <w:r w:rsidRPr="00FB32A6">
        <w:rPr>
          <w:rFonts w:ascii="宋体" w:eastAsia="宋体" w:hAnsi="宋体"/>
          <w:sz w:val="24"/>
          <w:szCs w:val="24"/>
        </w:rPr>
        <w:t>TTAGGCCGCATATCGCGACCTGAAAGCGGCACG</w:t>
      </w:r>
      <w:commentRangeEnd w:id="6"/>
      <w:r w:rsidR="009741EE" w:rsidRPr="00FB32A6">
        <w:rPr>
          <w:rStyle w:val="a7"/>
          <w:rFonts w:ascii="宋体" w:eastAsia="宋体" w:hAnsi="宋体"/>
          <w:sz w:val="24"/>
          <w:szCs w:val="24"/>
        </w:rPr>
        <w:commentReference w:id="6"/>
      </w:r>
      <w:r w:rsidRPr="00FB32A6">
        <w:rPr>
          <w:rFonts w:ascii="宋体" w:eastAsia="宋体" w:hAnsi="宋体"/>
          <w:sz w:val="24"/>
          <w:szCs w:val="24"/>
        </w:rPr>
        <w:t>CAAGACCTCAACCTTTTCCGCCCCGAGTGAGGTGCATGCGAGCCTGTAGGACTCTATGTGCTTTGTAGGCCAGTCCACTGGTGGTACTTCATCGGCATAGTAAAAGTAATCCCAGATGATCGCCTCCCAGCTGTTACAACGGACTGGCCGCCCGGCGATGACGCCCTCAGCCGCCTCTGGGCACGAGCCCTGCGGAGCCTCCGCGATTTCATACGCTTCGTCTGCCCACCAAGCAGGTTCGCAGTCAAGTAACTCATCCCCGATCTCCGCTAAGAATCCATAGTCCAACTCCTCCATGACGCGCCCGCCGAGCATTTCAACTATTGCCTCGAGCTCGCCGCGCCTCTCGCCGGGAAACGTCAGATCAATATCATCGTGCTTGCGTGTTACACGCCCTAGCCGTGCATCGATCGCCCAGCCCCCACCGATCCAGAGCGGCAGATTTCGCTCATCTGCCGCAGCTAGAATTTTGTGTATCAATGTGACCTGCGTTGTGTCCATGC</w:t>
      </w:r>
      <w:commentRangeStart w:id="8"/>
      <w:r w:rsidRPr="00FB32A6">
        <w:rPr>
          <w:rFonts w:ascii="宋体" w:eastAsia="宋体" w:hAnsi="宋体"/>
          <w:sz w:val="24"/>
          <w:szCs w:val="24"/>
        </w:rPr>
        <w:t>GGCCTAACTTTGTTTTAGGGCGACTGCCCTGCTGCGTAACATCGTTGCTGCTCCATAACAT</w:t>
      </w:r>
      <w:commentRangeEnd w:id="7"/>
      <w:r w:rsidR="00411697" w:rsidRPr="00FB32A6">
        <w:rPr>
          <w:rStyle w:val="a7"/>
          <w:rFonts w:ascii="宋体" w:eastAsia="宋体" w:hAnsi="宋体"/>
          <w:sz w:val="24"/>
          <w:szCs w:val="24"/>
        </w:rPr>
        <w:commentReference w:id="7"/>
      </w:r>
      <w:r w:rsidRPr="00FB32A6">
        <w:rPr>
          <w:rFonts w:ascii="宋体" w:eastAsia="宋体" w:hAnsi="宋体"/>
          <w:sz w:val="24"/>
          <w:szCs w:val="24"/>
        </w:rPr>
        <w:t>CA</w:t>
      </w:r>
      <w:commentRangeEnd w:id="8"/>
      <w:r w:rsidR="00FA193D" w:rsidRPr="00FB32A6">
        <w:rPr>
          <w:rStyle w:val="a7"/>
          <w:rFonts w:ascii="宋体" w:eastAsia="宋体" w:hAnsi="宋体"/>
          <w:sz w:val="24"/>
          <w:szCs w:val="24"/>
        </w:rPr>
        <w:commentReference w:id="8"/>
      </w:r>
      <w:r w:rsidRPr="00FB32A6">
        <w:rPr>
          <w:rFonts w:ascii="宋体" w:eastAsia="宋体" w:hAnsi="宋体"/>
          <w:sz w:val="24"/>
          <w:szCs w:val="24"/>
        </w:rPr>
        <w:t>AACATCGACCCACGGCGTAACGCGCTTGCTGCTTGGATGCCCGAGGCATAGACTGTACAAAAAAACAGTCATAACAAGCC</w:t>
      </w:r>
      <w:commentRangeStart w:id="9"/>
      <w:r w:rsidRPr="00FB32A6">
        <w:rPr>
          <w:rFonts w:ascii="宋体" w:eastAsia="宋体" w:hAnsi="宋体"/>
          <w:sz w:val="24"/>
          <w:szCs w:val="24"/>
        </w:rPr>
        <w:t>ATGAAAACCGCCACTGCGCCGTTACCACCGCTGCGTTCGGTCAAGGTTCTGGACCAGTTGCGTGAGCGCATACGCTACTTGCATTAT</w:t>
      </w:r>
      <w:commentRangeStart w:id="10"/>
      <w:commentRangeStart w:id="11"/>
      <w:r w:rsidRPr="00FB32A6">
        <w:rPr>
          <w:rFonts w:ascii="宋体" w:eastAsia="宋体" w:hAnsi="宋体"/>
          <w:sz w:val="24"/>
          <w:szCs w:val="24"/>
        </w:rPr>
        <w:t>AGCTTA</w:t>
      </w:r>
      <w:commentRangeEnd w:id="10"/>
      <w:r w:rsidR="00F17421" w:rsidRPr="00FB32A6">
        <w:rPr>
          <w:rStyle w:val="a7"/>
          <w:rFonts w:ascii="宋体" w:eastAsia="宋体" w:hAnsi="宋体"/>
          <w:sz w:val="24"/>
          <w:szCs w:val="24"/>
        </w:rPr>
        <w:commentReference w:id="10"/>
      </w:r>
      <w:r w:rsidRPr="00FB32A6">
        <w:rPr>
          <w:rFonts w:ascii="宋体" w:eastAsia="宋体" w:hAnsi="宋体"/>
          <w:sz w:val="24"/>
          <w:szCs w:val="24"/>
        </w:rPr>
        <w:t>CGAACCGAACAGGCTTA</w:t>
      </w:r>
      <w:commentRangeStart w:id="12"/>
      <w:r w:rsidRPr="00FB32A6">
        <w:rPr>
          <w:rFonts w:ascii="宋体" w:eastAsia="宋体" w:hAnsi="宋体"/>
          <w:sz w:val="24"/>
          <w:szCs w:val="24"/>
        </w:rPr>
        <w:t>TGTCCA</w:t>
      </w:r>
      <w:commentRangeEnd w:id="11"/>
      <w:r w:rsidR="00F17421" w:rsidRPr="00FB32A6">
        <w:rPr>
          <w:rStyle w:val="a7"/>
          <w:rFonts w:ascii="宋体" w:eastAsia="宋体" w:hAnsi="宋体"/>
          <w:sz w:val="24"/>
          <w:szCs w:val="24"/>
        </w:rPr>
        <w:commentReference w:id="11"/>
      </w:r>
      <w:commentRangeEnd w:id="12"/>
      <w:r w:rsidR="00F17421" w:rsidRPr="00FB32A6">
        <w:rPr>
          <w:rStyle w:val="a7"/>
          <w:rFonts w:ascii="宋体" w:eastAsia="宋体" w:hAnsi="宋体"/>
          <w:sz w:val="24"/>
          <w:szCs w:val="24"/>
        </w:rPr>
        <w:commentReference w:id="12"/>
      </w:r>
      <w:r w:rsidRPr="00FB32A6">
        <w:rPr>
          <w:rFonts w:ascii="宋体" w:eastAsia="宋体" w:hAnsi="宋体"/>
          <w:sz w:val="24"/>
          <w:szCs w:val="24"/>
        </w:rPr>
        <w:t>CTGGGTTCGTGCCTTCATCCGTTTCCACGGTGTGCGTCACCCGGCAACCTTGGGCAGCAGCGAAGTCGAGGCATTTCTGTCCTGGCTGGCGAACGAGCGCAAGGT</w:t>
      </w:r>
      <w:r w:rsidRPr="00FB32A6">
        <w:rPr>
          <w:rFonts w:ascii="宋体" w:eastAsia="宋体" w:hAnsi="宋体"/>
          <w:sz w:val="24"/>
          <w:szCs w:val="24"/>
        </w:rPr>
        <w:lastRenderedPageBreak/>
        <w:t>TTCGGTCTCCACGCATCGTCAGGCATTGGCGGCCTTGCTGTTCTTCTACGGCAAGGTGCTGTGCACGGATCTGCCCTGGCTTCAGGAGATCGGAAGACCTCGGCCGTCGCGGCGCTTGCCGGTGGTGCTGACCCCGGATGAAGTGGTTCGCATCCTCGGTTTTCTGGAAGGCGAGCATCGTTTGTTCGCCCAGCTTCTGTATGGAACGGGCATGCGGATCAGTGAGGGTTTGCAACTGCGGGTCAAGGATCTGGATTTCGATCACGGCACGATCATCGTGCGGGAGGGCAAGGGCTCCAAGGATCGGGCCTTGATGTTACCCGAGAGCTTGGCACCCAGCCTGCGCGAGCAGCTGTCGCGTGCACGGGCATGGTGGCTGAAGGACCAGGCCGAGGGCCGCAGCGGCGTTGCGCTTCCCGACGCCCTTGAGCGGAAGTATCCGCGCGCCGGGCATTCCTGGCCGTGGTTCTGGGTTTTTGCGCAGCACACGCATTCGACCGATCCACGGAGCGGTGTCGTGCGTCGCCATCACATGTATGACCAGACCTTTCAGCGCGCCTTCAAACGTGCCGTAGAACAAGCAGGCATCACGAAGCCCGCCACACCGCACACCCTCCGCCACTCGTTCGCGACGGCCTTGCTCCGCAGCGGTTACGACATTCGAACCGTGCAGGATCTGCTCGGCCATTCCGACGTCTCTACGACGATGATTTACACGCATGTGCTGAAAGTTGGCGGTGCCGGAGTGCGCTCACCGCTTGATGCGCTGCCGCCCCTCACTAGTGAGAGGTAG</w:t>
      </w:r>
      <w:commentRangeEnd w:id="9"/>
      <w:r w:rsidR="005E6CE3" w:rsidRPr="00FB32A6">
        <w:rPr>
          <w:rStyle w:val="a7"/>
          <w:rFonts w:ascii="宋体" w:eastAsia="宋体" w:hAnsi="宋体"/>
          <w:sz w:val="24"/>
          <w:szCs w:val="24"/>
        </w:rPr>
        <w:commentReference w:id="9"/>
      </w:r>
      <w:r w:rsidRPr="00FB32A6">
        <w:rPr>
          <w:rFonts w:ascii="宋体" w:eastAsia="宋体" w:hAnsi="宋体"/>
          <w:sz w:val="24"/>
          <w:szCs w:val="24"/>
        </w:rPr>
        <w:t>GGCAGCGCAAGTCAATCCTGGCGGATTCACTACCCCTGCGCGAAGGCCATCGGTGCCGCATCGAACGGCCGGTTGCGGAAAGTCCTCCCTGCGTCCGCTGA</w:t>
      </w:r>
      <w:commentRangeStart w:id="13"/>
      <w:r w:rsidRPr="00FB32A6">
        <w:rPr>
          <w:rFonts w:ascii="宋体" w:eastAsia="宋体" w:hAnsi="宋体"/>
          <w:sz w:val="24"/>
          <w:szCs w:val="24"/>
        </w:rPr>
        <w:t>TGGCCGATTCTGTTGAAAAAGTAGGTTTAGCGGCGGCCTGCCGATCAGGTGTGCCTGCTGTCGAAGTGACTGCAAGCCACTTCAGGTTGCCTTTCGGCGTTTCGCTGAGCGTCCTTGCTCAGGCCTGAGGGTTAATTTGAAGGTTTCTGCTCTCAGCAGGCGTACCTATCCCGTGAGCGGTGGCCCTTGAGGCAAAAGCTTGGCCATGCGTCGCAGGTTCTGCACCGCCGCCGCCAAAGTGAATTCGTCAGTGGCACCTGTCAGGCCGCGCAGTCGTAAACGATCGAGTTTCATGATCCGTTTGAGGTGGGCGAACAGCATCTCCACCTTCTTTCGTTCGCAGCGAGAGACGAGGTATTCCGGTGTCTTGGCGATGCGCCTGGCCACATCGCGGGCAGCCTCATGGATACTGCGGACGATCTTCCGATTCGGCGTGTTGGGGCAGCATTTCGCTTTCAGCGGACAGGTAGTGCAGTCGGTTTGGCTGGAGCGATAAATGATGGTGTGGGCCTTGGTCACCCGCGATCTTTTCTGGGTGAAGGCGCGCCACTCACTGCGTAGTGGTTTGCCGGCTGGGCAGCGGTATTCATTGGCCTCCTGGTTCCAGTGGAAGTCGTTACTGGAGAGGCTGTCGTCCTTGCGCTCAGTCTTGTCCCACACCGGCACATGCGGCTCGATGTCCTTTTCTTCGACCATCCAGGCCAGCATCGGGGCGGTGCCATAAGCGGTATCGCCGATAAGGCGTTCCGGTGTGAGATCGAACTGAGCTTTGACACGCTCAACCATCGTCCTAGTCGAATCGACTTCGGCGGTACGGTGCGCCGGGGTAGCTTCCACGTCCATGATCACACCGTGCTCAGTGTCGATCAGGTAATTCGTGGAGTAGGCAAAAAAGGCCGGCCCACCTGGCGCTGCTGTCCAACGGGACTGAGGATCTGTGAGCGAAATTTTCTTGGGAAGAGCCTCAGCCAGCGCCTCTTCATCAAGGGCTTCGAGGTACTCGCGCACTGCGCGGCTGCTGAGCTTTGGATCGTTCCAATCGACCTCATCTCCCGCTACCCCACGTTGCCGGCTGGCATCCGCCTTGATGATGCTAGCGTCGACGGCAAAACCTTCGCCCTTGACTAGGCCGGCTGCCATGCAACGCCGCAGCACCTCATTGAACAACCAGCGGAACAGATCGCTGTCACGAAAACGCCCATGGCGATTCTTCGAGAAGGTCGAGTGATTGGGGACTTCGTCTTCCAGACCCAGCCGGCAGAACCAGCGATAGGCCAGGTTCAGGTGCACCTCTTCGCACAATCGCCGCTCGGAACGAATGCCATAGCAGTAGCCGACGACCAGCATGCGCACCATCAATTCCGGGTCAATCGAGGGGCGTCCGATGGGACTATAGAAGTCCGCCAGGTAGGCGCGCAGATCACTAAGATCCAGGCACTGGTCGATGCTGCGCAGGAGGTGTTGAGCCGGGACGTGATCTTCTAGGTTGAACGAGTAGAACAGGCGCTGCTGTCCTCCCGGTAACTGCCCCATCATGCTGTTCGCCCCCACGCTCGCTGACAGAGCAATTTTGCCAACGGTATGGAGAGGCCGCTACTTTTTCAACAGAATCGGCCG</w:t>
      </w:r>
      <w:commentRangeEnd w:id="13"/>
      <w:r w:rsidR="00DC2946" w:rsidRPr="00FB32A6">
        <w:rPr>
          <w:rStyle w:val="a7"/>
          <w:rFonts w:ascii="宋体" w:eastAsia="宋体" w:hAnsi="宋体"/>
          <w:sz w:val="24"/>
          <w:szCs w:val="24"/>
        </w:rPr>
        <w:commentReference w:id="13"/>
      </w:r>
      <w:r w:rsidRPr="00FB32A6">
        <w:rPr>
          <w:rFonts w:ascii="宋体" w:eastAsia="宋体" w:hAnsi="宋体"/>
          <w:sz w:val="24"/>
          <w:szCs w:val="24"/>
        </w:rPr>
        <w:t>GCAGCAGCCCGTCGTTGCCTGATGGATCCAACCCCTCCGCTGCTATAGTGCAGTCGGCTTCTGACGTTCA</w:t>
      </w:r>
      <w:commentRangeStart w:id="14"/>
      <w:r w:rsidRPr="00FB32A6">
        <w:rPr>
          <w:rFonts w:ascii="宋体" w:eastAsia="宋体" w:hAnsi="宋体"/>
          <w:sz w:val="24"/>
          <w:szCs w:val="24"/>
        </w:rPr>
        <w:t>GTGCAGCCGTCTTCTGAAAACGACA</w:t>
      </w:r>
      <w:commentRangeEnd w:id="14"/>
      <w:r w:rsidR="00691F12" w:rsidRPr="00FB32A6">
        <w:rPr>
          <w:rStyle w:val="a7"/>
          <w:rFonts w:ascii="宋体" w:eastAsia="宋体" w:hAnsi="宋体"/>
          <w:sz w:val="24"/>
          <w:szCs w:val="24"/>
        </w:rPr>
        <w:commentReference w:id="14"/>
      </w:r>
    </w:p>
    <w:sectPr w:rsidR="008117CA" w:rsidRPr="0006061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Xinyue Li" w:date="2023-07-28T19:43:00Z" w:initials="XL">
    <w:p w14:paraId="70822072" w14:textId="35D5398D" w:rsidR="00DF4668" w:rsidRPr="00FB32A6" w:rsidRDefault="00DF4668">
      <w:pPr>
        <w:pStyle w:val="a8"/>
        <w:rPr>
          <w:rFonts w:ascii="Times New Roman" w:hAnsi="Times New Roman" w:cs="Times New Roman"/>
          <w:sz w:val="24"/>
          <w:szCs w:val="24"/>
        </w:rPr>
      </w:pPr>
      <w:r w:rsidRPr="00FB32A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B32A6">
        <w:rPr>
          <w:rFonts w:ascii="Times New Roman" w:hAnsi="Times New Roman" w:cs="Times New Roman"/>
          <w:sz w:val="24"/>
          <w:szCs w:val="24"/>
        </w:rPr>
        <w:t>IRt_In2099 (-)</w:t>
      </w:r>
    </w:p>
  </w:comment>
  <w:comment w:id="1" w:author="Xinyue Li" w:date="2023-07-28T19:44:00Z" w:initials="XL">
    <w:p w14:paraId="500D9815" w14:textId="71EC0C9A" w:rsidR="00DF4668" w:rsidRPr="00FB32A6" w:rsidRDefault="00DF4668">
      <w:pPr>
        <w:pStyle w:val="a8"/>
        <w:rPr>
          <w:rFonts w:ascii="Times New Roman" w:hAnsi="Times New Roman" w:cs="Times New Roman"/>
          <w:sz w:val="24"/>
          <w:szCs w:val="24"/>
        </w:rPr>
      </w:pPr>
      <w:r w:rsidRPr="00FB32A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B32A6">
        <w:rPr>
          <w:rFonts w:ascii="Times New Roman" w:hAnsi="Times New Roman" w:cs="Times New Roman"/>
          <w:sz w:val="24"/>
          <w:szCs w:val="24"/>
        </w:rPr>
        <w:t>ΔtniA (+</w:t>
      </w:r>
      <w:r w:rsidR="00D67143" w:rsidRPr="00FB32A6">
        <w:rPr>
          <w:rFonts w:ascii="Times New Roman" w:hAnsi="Times New Roman" w:cs="Times New Roman"/>
          <w:sz w:val="24"/>
          <w:szCs w:val="24"/>
        </w:rPr>
        <w:t>)</w:t>
      </w:r>
    </w:p>
  </w:comment>
  <w:comment w:id="2" w:author="Xinyue Li" w:date="2023-07-28T19:46:00Z" w:initials="XL">
    <w:p w14:paraId="74C9AC53" w14:textId="73D3CAF9" w:rsidR="003E50F8" w:rsidRPr="00FB32A6" w:rsidRDefault="003E50F8">
      <w:pPr>
        <w:pStyle w:val="a8"/>
        <w:rPr>
          <w:rFonts w:ascii="Times New Roman" w:hAnsi="Times New Roman" w:cs="Times New Roman"/>
          <w:sz w:val="24"/>
          <w:szCs w:val="24"/>
        </w:rPr>
      </w:pPr>
      <w:r w:rsidRPr="00FB32A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B32A6">
        <w:rPr>
          <w:rFonts w:ascii="Times New Roman" w:hAnsi="Times New Roman" w:cs="Times New Roman"/>
          <w:sz w:val="24"/>
          <w:szCs w:val="24"/>
        </w:rPr>
        <w:t>attC_blaIMP-1 (-)</w:t>
      </w:r>
    </w:p>
  </w:comment>
  <w:comment w:id="3" w:author="Xinyue Li" w:date="2023-07-28T19:47:00Z" w:initials="XL">
    <w:p w14:paraId="5FF0BE0F" w14:textId="7EF873F5" w:rsidR="009E5B60" w:rsidRPr="00FB32A6" w:rsidRDefault="009E5B60">
      <w:pPr>
        <w:pStyle w:val="a8"/>
        <w:rPr>
          <w:rFonts w:ascii="Times New Roman" w:hAnsi="Times New Roman" w:cs="Times New Roman"/>
          <w:sz w:val="24"/>
          <w:szCs w:val="24"/>
        </w:rPr>
      </w:pPr>
      <w:r w:rsidRPr="00FB32A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B32A6">
        <w:rPr>
          <w:rFonts w:ascii="Times New Roman" w:hAnsi="Times New Roman" w:cs="Times New Roman"/>
          <w:sz w:val="24"/>
          <w:szCs w:val="24"/>
        </w:rPr>
        <w:t>blaIMP-1 (-)</w:t>
      </w:r>
    </w:p>
  </w:comment>
  <w:comment w:id="4" w:author="Xinyue Li" w:date="2023-07-28T19:47:00Z" w:initials="XL">
    <w:p w14:paraId="751928F9" w14:textId="2EB5B2E7" w:rsidR="00075DCE" w:rsidRPr="00FB32A6" w:rsidRDefault="00075DCE">
      <w:pPr>
        <w:pStyle w:val="a8"/>
        <w:rPr>
          <w:rFonts w:ascii="Times New Roman" w:hAnsi="Times New Roman" w:cs="Times New Roman"/>
          <w:sz w:val="24"/>
          <w:szCs w:val="24"/>
        </w:rPr>
      </w:pPr>
      <w:r w:rsidRPr="00FB32A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B32A6">
        <w:rPr>
          <w:rFonts w:ascii="Times New Roman" w:hAnsi="Times New Roman" w:cs="Times New Roman"/>
          <w:sz w:val="24"/>
          <w:szCs w:val="24"/>
        </w:rPr>
        <w:t>attC_aacA7 (-)</w:t>
      </w:r>
    </w:p>
  </w:comment>
  <w:comment w:id="5" w:author="Xinyue Li" w:date="2023-07-28T19:48:00Z" w:initials="XL">
    <w:p w14:paraId="3E426044" w14:textId="64A6FAF6" w:rsidR="00FE1527" w:rsidRPr="00FB32A6" w:rsidRDefault="00FE1527">
      <w:pPr>
        <w:pStyle w:val="a8"/>
        <w:rPr>
          <w:rFonts w:ascii="Times New Roman" w:hAnsi="Times New Roman" w:cs="Times New Roman"/>
          <w:sz w:val="24"/>
          <w:szCs w:val="24"/>
        </w:rPr>
      </w:pPr>
      <w:r w:rsidRPr="00FB32A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B32A6">
        <w:rPr>
          <w:rFonts w:ascii="Times New Roman" w:hAnsi="Times New Roman" w:cs="Times New Roman"/>
          <w:sz w:val="24"/>
          <w:szCs w:val="24"/>
        </w:rPr>
        <w:t>aacA7 (-)</w:t>
      </w:r>
    </w:p>
  </w:comment>
  <w:comment w:id="6" w:author="Xinyue Li" w:date="2023-07-28T19:48:00Z" w:initials="XL">
    <w:p w14:paraId="1580F3D9" w14:textId="7A1A5081" w:rsidR="009741EE" w:rsidRPr="00FB32A6" w:rsidRDefault="009741EE">
      <w:pPr>
        <w:pStyle w:val="a8"/>
        <w:rPr>
          <w:rFonts w:ascii="Times New Roman" w:hAnsi="Times New Roman" w:cs="Times New Roman"/>
          <w:sz w:val="24"/>
          <w:szCs w:val="24"/>
        </w:rPr>
      </w:pPr>
      <w:r w:rsidRPr="00FB32A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B32A6">
        <w:rPr>
          <w:rFonts w:ascii="Times New Roman" w:hAnsi="Times New Roman" w:cs="Times New Roman"/>
          <w:sz w:val="24"/>
          <w:szCs w:val="24"/>
        </w:rPr>
        <w:t>attC_aadB (-)</w:t>
      </w:r>
    </w:p>
  </w:comment>
  <w:comment w:id="7" w:author="Xinyue Li" w:date="2023-07-28T19:49:00Z" w:initials="XL">
    <w:p w14:paraId="4B62206D" w14:textId="01B3D999" w:rsidR="00411697" w:rsidRPr="00FB32A6" w:rsidRDefault="00411697">
      <w:pPr>
        <w:pStyle w:val="a8"/>
        <w:rPr>
          <w:rFonts w:ascii="Times New Roman" w:hAnsi="Times New Roman" w:cs="Times New Roman"/>
          <w:sz w:val="24"/>
          <w:szCs w:val="24"/>
        </w:rPr>
      </w:pPr>
      <w:r w:rsidRPr="00FB32A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B32A6">
        <w:rPr>
          <w:rFonts w:ascii="Times New Roman" w:hAnsi="Times New Roman" w:cs="Times New Roman"/>
          <w:sz w:val="24"/>
          <w:szCs w:val="24"/>
        </w:rPr>
        <w:t>aadB (-)</w:t>
      </w:r>
    </w:p>
  </w:comment>
  <w:comment w:id="8" w:author="Xinyue Li" w:date="2023-07-28T19:49:00Z" w:initials="XL">
    <w:p w14:paraId="70DFC68E" w14:textId="5E92D8F8" w:rsidR="00FA193D" w:rsidRPr="00FB32A6" w:rsidRDefault="00FA193D">
      <w:pPr>
        <w:pStyle w:val="a8"/>
        <w:rPr>
          <w:rFonts w:ascii="Times New Roman" w:hAnsi="Times New Roman" w:cs="Times New Roman"/>
          <w:sz w:val="24"/>
          <w:szCs w:val="24"/>
        </w:rPr>
      </w:pPr>
      <w:r w:rsidRPr="00FB32A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B32A6">
        <w:rPr>
          <w:rFonts w:ascii="Times New Roman" w:hAnsi="Times New Roman" w:cs="Times New Roman"/>
          <w:sz w:val="24"/>
          <w:szCs w:val="24"/>
        </w:rPr>
        <w:t>attI1 (-)</w:t>
      </w:r>
    </w:p>
  </w:comment>
  <w:comment w:id="10" w:author="Xinyue Li" w:date="2023-07-28T19:50:00Z" w:initials="XL">
    <w:p w14:paraId="1F53DC4B" w14:textId="3B67EE3A" w:rsidR="00F17421" w:rsidRPr="00FB32A6" w:rsidRDefault="00F17421">
      <w:pPr>
        <w:pStyle w:val="a8"/>
        <w:rPr>
          <w:rFonts w:ascii="Times New Roman" w:hAnsi="Times New Roman" w:cs="Times New Roman"/>
          <w:sz w:val="24"/>
          <w:szCs w:val="24"/>
        </w:rPr>
      </w:pPr>
      <w:r w:rsidRPr="00FB32A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B32A6">
        <w:rPr>
          <w:rFonts w:ascii="Times New Roman" w:hAnsi="Times New Roman" w:cs="Times New Roman"/>
          <w:sz w:val="24"/>
          <w:szCs w:val="24"/>
        </w:rPr>
        <w:t>-10 region of PcW (-)</w:t>
      </w:r>
    </w:p>
  </w:comment>
  <w:comment w:id="11" w:author="Xinyue Li" w:date="2023-07-28T19:49:00Z" w:initials="XL">
    <w:p w14:paraId="74655C61" w14:textId="2753DA59" w:rsidR="00F17421" w:rsidRPr="00FB32A6" w:rsidRDefault="00F17421">
      <w:pPr>
        <w:pStyle w:val="a8"/>
        <w:rPr>
          <w:rFonts w:ascii="Times New Roman" w:hAnsi="Times New Roman" w:cs="Times New Roman"/>
          <w:sz w:val="24"/>
          <w:szCs w:val="24"/>
        </w:rPr>
      </w:pPr>
      <w:r w:rsidRPr="00FB32A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B32A6">
        <w:rPr>
          <w:rFonts w:ascii="Times New Roman" w:hAnsi="Times New Roman" w:cs="Times New Roman"/>
          <w:sz w:val="24"/>
          <w:szCs w:val="24"/>
        </w:rPr>
        <w:t>PcW (-)</w:t>
      </w:r>
    </w:p>
  </w:comment>
  <w:comment w:id="12" w:author="Xinyue Li" w:date="2023-07-28T19:50:00Z" w:initials="XL">
    <w:p w14:paraId="66852968" w14:textId="0DEBC375" w:rsidR="00F17421" w:rsidRPr="00FB32A6" w:rsidRDefault="00F17421">
      <w:pPr>
        <w:pStyle w:val="a8"/>
        <w:rPr>
          <w:rFonts w:ascii="Times New Roman" w:hAnsi="Times New Roman" w:cs="Times New Roman"/>
          <w:sz w:val="24"/>
          <w:szCs w:val="24"/>
        </w:rPr>
      </w:pPr>
      <w:r w:rsidRPr="00FB32A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B32A6">
        <w:rPr>
          <w:rFonts w:ascii="Times New Roman" w:hAnsi="Times New Roman" w:cs="Times New Roman"/>
          <w:sz w:val="24"/>
          <w:szCs w:val="24"/>
        </w:rPr>
        <w:t>-35 region of PcW (-)</w:t>
      </w:r>
    </w:p>
  </w:comment>
  <w:comment w:id="9" w:author="Xinyue Li" w:date="2023-07-28T19:51:00Z" w:initials="XL">
    <w:p w14:paraId="13A7E717" w14:textId="09D1876E" w:rsidR="005E6CE3" w:rsidRPr="00FB32A6" w:rsidRDefault="005E6CE3">
      <w:pPr>
        <w:pStyle w:val="a8"/>
        <w:rPr>
          <w:rFonts w:ascii="Times New Roman" w:hAnsi="Times New Roman" w:cs="Times New Roman"/>
          <w:sz w:val="24"/>
          <w:szCs w:val="24"/>
        </w:rPr>
      </w:pPr>
      <w:r w:rsidRPr="00FB32A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B32A6">
        <w:rPr>
          <w:rFonts w:ascii="Times New Roman" w:hAnsi="Times New Roman" w:cs="Times New Roman"/>
          <w:sz w:val="24"/>
          <w:szCs w:val="24"/>
        </w:rPr>
        <w:t>intI1 (+)</w:t>
      </w:r>
    </w:p>
  </w:comment>
  <w:comment w:id="13" w:author="Xinyue Li" w:date="2023-07-28T19:52:00Z" w:initials="XL">
    <w:p w14:paraId="2CAFD46F" w14:textId="15884CFF" w:rsidR="00DC2946" w:rsidRPr="00FB32A6" w:rsidRDefault="00DC2946">
      <w:pPr>
        <w:pStyle w:val="a8"/>
        <w:rPr>
          <w:rFonts w:ascii="Times New Roman" w:hAnsi="Times New Roman" w:cs="Times New Roman"/>
          <w:sz w:val="24"/>
          <w:szCs w:val="24"/>
        </w:rPr>
      </w:pPr>
      <w:r w:rsidRPr="00FB32A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B32A6">
        <w:rPr>
          <w:rFonts w:ascii="Times New Roman" w:hAnsi="Times New Roman" w:cs="Times New Roman"/>
          <w:sz w:val="24"/>
          <w:szCs w:val="24"/>
        </w:rPr>
        <w:t>ISCfr1 (-)</w:t>
      </w:r>
    </w:p>
  </w:comment>
  <w:comment w:id="14" w:author="Xinyue Li" w:date="2023-07-28T19:52:00Z" w:initials="XL">
    <w:p w14:paraId="30E64135" w14:textId="42873A7E" w:rsidR="00691F12" w:rsidRPr="00FB32A6" w:rsidRDefault="00691F12">
      <w:pPr>
        <w:pStyle w:val="a8"/>
        <w:rPr>
          <w:rFonts w:ascii="Times New Roman" w:hAnsi="Times New Roman" w:cs="Times New Roman"/>
          <w:sz w:val="24"/>
          <w:szCs w:val="24"/>
        </w:rPr>
      </w:pPr>
      <w:r w:rsidRPr="00FB32A6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B32A6">
        <w:rPr>
          <w:rFonts w:ascii="Times New Roman" w:hAnsi="Times New Roman" w:cs="Times New Roman"/>
          <w:sz w:val="24"/>
          <w:szCs w:val="24"/>
        </w:rPr>
        <w:t>IRi_In2099 (-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0822072" w15:done="0"/>
  <w15:commentEx w15:paraId="500D9815" w15:done="0"/>
  <w15:commentEx w15:paraId="74C9AC53" w15:done="0"/>
  <w15:commentEx w15:paraId="5FF0BE0F" w15:done="0"/>
  <w15:commentEx w15:paraId="751928F9" w15:done="0"/>
  <w15:commentEx w15:paraId="3E426044" w15:done="0"/>
  <w15:commentEx w15:paraId="1580F3D9" w15:done="0"/>
  <w15:commentEx w15:paraId="4B62206D" w15:done="0"/>
  <w15:commentEx w15:paraId="70DFC68E" w15:done="0"/>
  <w15:commentEx w15:paraId="1F53DC4B" w15:done="0"/>
  <w15:commentEx w15:paraId="74655C61" w15:done="0"/>
  <w15:commentEx w15:paraId="66852968" w15:done="0"/>
  <w15:commentEx w15:paraId="13A7E717" w15:done="0"/>
  <w15:commentEx w15:paraId="2CAFD46F" w15:done="0"/>
  <w15:commentEx w15:paraId="30E6413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6E98F3" w16cex:dateUtc="2023-07-28T11:43:00Z"/>
  <w16cex:commentExtensible w16cex:durableId="286E9920" w16cex:dateUtc="2023-07-28T11:44:00Z"/>
  <w16cex:commentExtensible w16cex:durableId="286E9999" w16cex:dateUtc="2023-07-28T11:46:00Z"/>
  <w16cex:commentExtensible w16cex:durableId="286E99CA" w16cex:dateUtc="2023-07-28T11:47:00Z"/>
  <w16cex:commentExtensible w16cex:durableId="286E99E0" w16cex:dateUtc="2023-07-28T11:47:00Z"/>
  <w16cex:commentExtensible w16cex:durableId="286E9A02" w16cex:dateUtc="2023-07-28T11:48:00Z"/>
  <w16cex:commentExtensible w16cex:durableId="286E9A17" w16cex:dateUtc="2023-07-28T11:48:00Z"/>
  <w16cex:commentExtensible w16cex:durableId="286E9A38" w16cex:dateUtc="2023-07-28T11:49:00Z"/>
  <w16cex:commentExtensible w16cex:durableId="286E9A50" w16cex:dateUtc="2023-07-28T11:49:00Z"/>
  <w16cex:commentExtensible w16cex:durableId="286E9A76" w16cex:dateUtc="2023-07-28T11:50:00Z"/>
  <w16cex:commentExtensible w16cex:durableId="286E9A64" w16cex:dateUtc="2023-07-28T11:49:00Z"/>
  <w16cex:commentExtensible w16cex:durableId="286E9A7C" w16cex:dateUtc="2023-07-28T11:50:00Z"/>
  <w16cex:commentExtensible w16cex:durableId="286E9AB2" w16cex:dateUtc="2023-07-28T11:51:00Z"/>
  <w16cex:commentExtensible w16cex:durableId="286E9AE7" w16cex:dateUtc="2023-07-28T11:52:00Z"/>
  <w16cex:commentExtensible w16cex:durableId="286E9AFF" w16cex:dateUtc="2023-07-28T11:5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0822072" w16cid:durableId="286E98F3"/>
  <w16cid:commentId w16cid:paraId="500D9815" w16cid:durableId="286E9920"/>
  <w16cid:commentId w16cid:paraId="74C9AC53" w16cid:durableId="286E9999"/>
  <w16cid:commentId w16cid:paraId="5FF0BE0F" w16cid:durableId="286E99CA"/>
  <w16cid:commentId w16cid:paraId="751928F9" w16cid:durableId="286E99E0"/>
  <w16cid:commentId w16cid:paraId="3E426044" w16cid:durableId="286E9A02"/>
  <w16cid:commentId w16cid:paraId="1580F3D9" w16cid:durableId="286E9A17"/>
  <w16cid:commentId w16cid:paraId="4B62206D" w16cid:durableId="286E9A38"/>
  <w16cid:commentId w16cid:paraId="70DFC68E" w16cid:durableId="286E9A50"/>
  <w16cid:commentId w16cid:paraId="1F53DC4B" w16cid:durableId="286E9A76"/>
  <w16cid:commentId w16cid:paraId="74655C61" w16cid:durableId="286E9A64"/>
  <w16cid:commentId w16cid:paraId="66852968" w16cid:durableId="286E9A7C"/>
  <w16cid:commentId w16cid:paraId="13A7E717" w16cid:durableId="286E9AB2"/>
  <w16cid:commentId w16cid:paraId="2CAFD46F" w16cid:durableId="286E9AE7"/>
  <w16cid:commentId w16cid:paraId="30E64135" w16cid:durableId="286E9AF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B03F22" w14:textId="77777777" w:rsidR="000210A5" w:rsidRDefault="000210A5" w:rsidP="009B5F17">
      <w:r>
        <w:separator/>
      </w:r>
    </w:p>
  </w:endnote>
  <w:endnote w:type="continuationSeparator" w:id="0">
    <w:p w14:paraId="3E75B7FF" w14:textId="77777777" w:rsidR="000210A5" w:rsidRDefault="000210A5" w:rsidP="009B5F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248F44" w14:textId="77777777" w:rsidR="000210A5" w:rsidRDefault="000210A5" w:rsidP="009B5F17">
      <w:r>
        <w:separator/>
      </w:r>
    </w:p>
  </w:footnote>
  <w:footnote w:type="continuationSeparator" w:id="0">
    <w:p w14:paraId="0C443D36" w14:textId="77777777" w:rsidR="000210A5" w:rsidRDefault="000210A5" w:rsidP="009B5F17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Xinyue Li">
    <w15:presenceInfo w15:providerId="Windows Live" w15:userId="6c5eb85ae4dec6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A0MzQzMDAzMjMwNDCyUdpeDU4uLM/DyQAotaAErOrJYsAAAA"/>
  </w:docVars>
  <w:rsids>
    <w:rsidRoot w:val="0016137F"/>
    <w:rsid w:val="00015247"/>
    <w:rsid w:val="000210A5"/>
    <w:rsid w:val="00027F00"/>
    <w:rsid w:val="0005060C"/>
    <w:rsid w:val="0006061A"/>
    <w:rsid w:val="00075DCE"/>
    <w:rsid w:val="000A5833"/>
    <w:rsid w:val="000E4D1D"/>
    <w:rsid w:val="00141CF0"/>
    <w:rsid w:val="0016137F"/>
    <w:rsid w:val="001C092E"/>
    <w:rsid w:val="001C4159"/>
    <w:rsid w:val="001F3506"/>
    <w:rsid w:val="00231EF1"/>
    <w:rsid w:val="002349C1"/>
    <w:rsid w:val="00247A84"/>
    <w:rsid w:val="0026516F"/>
    <w:rsid w:val="00297E6E"/>
    <w:rsid w:val="002D6ABE"/>
    <w:rsid w:val="002E7473"/>
    <w:rsid w:val="00300173"/>
    <w:rsid w:val="003335EB"/>
    <w:rsid w:val="00381421"/>
    <w:rsid w:val="00393AE4"/>
    <w:rsid w:val="00396FB2"/>
    <w:rsid w:val="003D1F52"/>
    <w:rsid w:val="003E50F8"/>
    <w:rsid w:val="00411697"/>
    <w:rsid w:val="00471094"/>
    <w:rsid w:val="00475D42"/>
    <w:rsid w:val="004947E8"/>
    <w:rsid w:val="004F3BD2"/>
    <w:rsid w:val="00523646"/>
    <w:rsid w:val="005370C6"/>
    <w:rsid w:val="00560810"/>
    <w:rsid w:val="005B7213"/>
    <w:rsid w:val="005E6CE3"/>
    <w:rsid w:val="00613A08"/>
    <w:rsid w:val="006143B8"/>
    <w:rsid w:val="00627A6D"/>
    <w:rsid w:val="00640086"/>
    <w:rsid w:val="0064199D"/>
    <w:rsid w:val="006632D1"/>
    <w:rsid w:val="00691F12"/>
    <w:rsid w:val="00694052"/>
    <w:rsid w:val="006A7D2D"/>
    <w:rsid w:val="006B0408"/>
    <w:rsid w:val="006C2F52"/>
    <w:rsid w:val="007A3F16"/>
    <w:rsid w:val="007C0094"/>
    <w:rsid w:val="007D3A3A"/>
    <w:rsid w:val="007D7839"/>
    <w:rsid w:val="007E4997"/>
    <w:rsid w:val="008117CA"/>
    <w:rsid w:val="0081595D"/>
    <w:rsid w:val="00914DBD"/>
    <w:rsid w:val="00926EB3"/>
    <w:rsid w:val="009741EE"/>
    <w:rsid w:val="009957C8"/>
    <w:rsid w:val="009B059C"/>
    <w:rsid w:val="009B5F17"/>
    <w:rsid w:val="009E5B60"/>
    <w:rsid w:val="00A270BC"/>
    <w:rsid w:val="00A94812"/>
    <w:rsid w:val="00AB660A"/>
    <w:rsid w:val="00AD4D7A"/>
    <w:rsid w:val="00AE069A"/>
    <w:rsid w:val="00B001FC"/>
    <w:rsid w:val="00B22E30"/>
    <w:rsid w:val="00B478E4"/>
    <w:rsid w:val="00B5476C"/>
    <w:rsid w:val="00B74A68"/>
    <w:rsid w:val="00BB1BCE"/>
    <w:rsid w:val="00BB7500"/>
    <w:rsid w:val="00BC17CB"/>
    <w:rsid w:val="00BD1D6C"/>
    <w:rsid w:val="00BE6A95"/>
    <w:rsid w:val="00C1179E"/>
    <w:rsid w:val="00C6709C"/>
    <w:rsid w:val="00C848D7"/>
    <w:rsid w:val="00CA2042"/>
    <w:rsid w:val="00CC27E3"/>
    <w:rsid w:val="00CF10BE"/>
    <w:rsid w:val="00D16B40"/>
    <w:rsid w:val="00D61D84"/>
    <w:rsid w:val="00D67143"/>
    <w:rsid w:val="00D6773A"/>
    <w:rsid w:val="00D70B67"/>
    <w:rsid w:val="00D8121F"/>
    <w:rsid w:val="00D85913"/>
    <w:rsid w:val="00D86C76"/>
    <w:rsid w:val="00D965DB"/>
    <w:rsid w:val="00D96B93"/>
    <w:rsid w:val="00DB3024"/>
    <w:rsid w:val="00DC2946"/>
    <w:rsid w:val="00DD0B90"/>
    <w:rsid w:val="00DF4668"/>
    <w:rsid w:val="00E441FC"/>
    <w:rsid w:val="00E51890"/>
    <w:rsid w:val="00E55106"/>
    <w:rsid w:val="00E92F38"/>
    <w:rsid w:val="00E97A10"/>
    <w:rsid w:val="00F139B1"/>
    <w:rsid w:val="00F17421"/>
    <w:rsid w:val="00F3744C"/>
    <w:rsid w:val="00FA193D"/>
    <w:rsid w:val="00FB32A6"/>
    <w:rsid w:val="00FE1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64F6AE"/>
  <w15:chartTrackingRefBased/>
  <w15:docId w15:val="{663AFF9E-BD49-4C52-96FC-E0740B5F1B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B5F17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B5F1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B5F1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B5F17"/>
    <w:rPr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914DBD"/>
    <w:rPr>
      <w:sz w:val="21"/>
      <w:szCs w:val="21"/>
    </w:rPr>
  </w:style>
  <w:style w:type="paragraph" w:styleId="a8">
    <w:name w:val="annotation text"/>
    <w:basedOn w:val="a"/>
    <w:link w:val="a9"/>
    <w:uiPriority w:val="99"/>
    <w:semiHidden/>
    <w:unhideWhenUsed/>
    <w:rsid w:val="00914DBD"/>
    <w:pPr>
      <w:jc w:val="left"/>
    </w:pPr>
  </w:style>
  <w:style w:type="character" w:customStyle="1" w:styleId="a9">
    <w:name w:val="批注文字 字符"/>
    <w:basedOn w:val="a0"/>
    <w:link w:val="a8"/>
    <w:uiPriority w:val="99"/>
    <w:semiHidden/>
    <w:rsid w:val="00914DBD"/>
  </w:style>
  <w:style w:type="paragraph" w:styleId="aa">
    <w:name w:val="annotation subject"/>
    <w:basedOn w:val="a8"/>
    <w:next w:val="a8"/>
    <w:link w:val="ab"/>
    <w:uiPriority w:val="99"/>
    <w:semiHidden/>
    <w:unhideWhenUsed/>
    <w:rsid w:val="00914DBD"/>
    <w:rPr>
      <w:b/>
      <w:bCs/>
    </w:rPr>
  </w:style>
  <w:style w:type="character" w:customStyle="1" w:styleId="ab">
    <w:name w:val="批注主题 字符"/>
    <w:basedOn w:val="a9"/>
    <w:link w:val="aa"/>
    <w:uiPriority w:val="99"/>
    <w:semiHidden/>
    <w:rsid w:val="00914D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78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1</TotalTime>
  <Pages>2</Pages>
  <Words>835</Words>
  <Characters>4762</Characters>
  <Application>Microsoft Office Word</Application>
  <DocSecurity>0</DocSecurity>
  <Lines>39</Lines>
  <Paragraphs>11</Paragraphs>
  <ScaleCrop>false</ScaleCrop>
  <Company/>
  <LinksUpToDate>false</LinksUpToDate>
  <CharactersWithSpaces>5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yue Li</dc:creator>
  <cp:keywords/>
  <dc:description/>
  <cp:lastModifiedBy>Xinyue Li</cp:lastModifiedBy>
  <cp:revision>100</cp:revision>
  <dcterms:created xsi:type="dcterms:W3CDTF">2023-07-05T07:35:00Z</dcterms:created>
  <dcterms:modified xsi:type="dcterms:W3CDTF">2023-08-09T00:46:00Z</dcterms:modified>
</cp:coreProperties>
</file>